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E73C2" w14:textId="377862C7" w:rsidR="00BA6B32" w:rsidRPr="00C1589A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C1589A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A76D62" w:rsidRPr="00196904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最終原稿用</w:t>
      </w:r>
      <w:r w:rsidR="006141E0" w:rsidRPr="00C1589A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051034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lang w:eastAsia="ja-JP"/>
        </w:rPr>
      </w:pPr>
      <w:r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C1589A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28D649DD" w14:textId="70015C7A" w:rsidR="00673989" w:rsidRPr="00C1589A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W</w:t>
      </w:r>
      <w:r w:rsidR="00673989" w:rsidRPr="00C1589A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ord</w:t>
      </w:r>
      <w:r w:rsidR="00673989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必ず，</w:t>
      </w:r>
      <w:r w:rsidR="00673989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また，</w:t>
      </w:r>
      <w:r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M</w:t>
      </w:r>
      <w:r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W</w:t>
      </w:r>
      <w:r w:rsidR="00134F8C" w:rsidRPr="00C1589A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ord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体裁見本の</w:t>
      </w:r>
      <w:r w:rsidR="009961B4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P</w:t>
      </w:r>
      <w:r w:rsidR="009961B4" w:rsidRPr="00C1589A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DF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34C56970" w14:textId="77777777" w:rsidR="00CD388F" w:rsidRPr="00C1589A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C1589A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算用数字は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C1589A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C1589A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C1589A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C1589A">
        <w:rPr>
          <w:rFonts w:ascii="Times New Roman" w:hAnsi="Times New Roman"/>
          <w:color w:val="FF0000"/>
          <w:sz w:val="20"/>
          <w:szCs w:val="20"/>
          <w:lang w:eastAsia="ja-JP"/>
        </w:rPr>
        <w:t>文字化けの原因となる</w:t>
      </w:r>
      <w:r w:rsidR="00CD4C58">
        <w:rPr>
          <w:rFonts w:ascii="Times New Roman" w:hAnsi="Times New Roman" w:hint="eastAsia"/>
          <w:color w:val="FF0000"/>
          <w:sz w:val="20"/>
          <w:szCs w:val="20"/>
          <w:lang w:eastAsia="ja-JP"/>
        </w:rPr>
        <w:t>丸囲み数字</w:t>
      </w:r>
      <w:r w:rsidR="00BD2E5A" w:rsidRPr="00C1589A">
        <w:rPr>
          <w:rFonts w:ascii="ＭＳ 明朝" w:hAnsi="ＭＳ 明朝" w:cs="ＭＳ 明朝" w:hint="eastAsia"/>
          <w:color w:val="FF0000"/>
          <w:sz w:val="20"/>
          <w:szCs w:val="20"/>
          <w:lang w:eastAsia="ja-JP"/>
        </w:rPr>
        <w:t>①</w:t>
      </w:r>
      <w:r w:rsidR="00BD2E5A" w:rsidRPr="00C1589A">
        <w:rPr>
          <w:rFonts w:ascii="Times New Roman" w:hAnsi="Times New Roman"/>
          <w:color w:val="FF0000"/>
          <w:sz w:val="20"/>
          <w:szCs w:val="20"/>
          <w:lang w:eastAsia="ja-JP"/>
        </w:rPr>
        <w:t>，</w:t>
      </w:r>
      <w:r w:rsidR="00CD4C58">
        <w:rPr>
          <w:rFonts w:ascii="Times New Roman" w:hAnsi="Times New Roman" w:hint="eastAsia"/>
          <w:color w:val="FF0000"/>
          <w:sz w:val="20"/>
          <w:szCs w:val="20"/>
          <w:lang w:eastAsia="ja-JP"/>
        </w:rPr>
        <w:t>全角のローマ数字</w:t>
      </w:r>
      <w:r w:rsidR="00BD2E5A" w:rsidRPr="00C1589A">
        <w:rPr>
          <w:rFonts w:ascii="ＭＳ 明朝" w:hAnsi="ＭＳ 明朝" w:cs="ＭＳ 明朝" w:hint="eastAsia"/>
          <w:color w:val="FF0000"/>
          <w:sz w:val="20"/>
          <w:szCs w:val="20"/>
          <w:lang w:eastAsia="ja-JP"/>
        </w:rPr>
        <w:t>Ⅰ</w:t>
      </w:r>
      <w:r w:rsidR="00BD7D59" w:rsidRPr="00C1589A">
        <w:rPr>
          <w:rFonts w:ascii="ＭＳ 明朝" w:hAnsi="ＭＳ 明朝" w:cs="ＭＳ 明朝" w:hint="eastAsia"/>
          <w:color w:val="FF0000"/>
          <w:sz w:val="20"/>
          <w:szCs w:val="20"/>
          <w:lang w:eastAsia="ja-JP"/>
        </w:rPr>
        <w:t>，﨑</w:t>
      </w:r>
      <w:r w:rsidR="00BD2E5A" w:rsidRPr="00C1589A">
        <w:rPr>
          <w:rFonts w:ascii="Times New Roman" w:hAnsi="Times New Roman"/>
          <w:color w:val="FF0000"/>
          <w:sz w:val="20"/>
          <w:szCs w:val="20"/>
          <w:lang w:eastAsia="ja-JP"/>
        </w:rPr>
        <w:t>などの環境依存文字は使用していない．</w:t>
      </w:r>
    </w:p>
    <w:p w14:paraId="5B4C36D5" w14:textId="08491C70" w:rsidR="0027215B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4222FDE" w14:textId="77777777" w:rsidR="0047517F" w:rsidRPr="00C1589A" w:rsidRDefault="00625A2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フォントは</w:t>
      </w:r>
      <w:r w:rsidR="006141E0"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141E0" w:rsidRPr="00C1589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T</w:t>
      </w:r>
      <w:r w:rsidR="006141E0" w:rsidRPr="00C1589A">
        <w:rPr>
          <w:rFonts w:ascii="Times New Roman" w:eastAsia="ＭＳ Ｐ明朝" w:hAnsi="Times New Roman"/>
          <w:spacing w:val="2"/>
          <w:position w:val="1"/>
          <w:sz w:val="20"/>
          <w:szCs w:val="20"/>
          <w:lang w:eastAsia="ja-JP"/>
        </w:rPr>
        <w:t>i</w:t>
      </w:r>
      <w:r w:rsidR="006141E0" w:rsidRPr="00C1589A">
        <w:rPr>
          <w:rFonts w:ascii="Times New Roman" w:eastAsia="ＭＳ Ｐ明朝" w:hAnsi="Times New Roman"/>
          <w:spacing w:val="-3"/>
          <w:position w:val="1"/>
          <w:sz w:val="20"/>
          <w:szCs w:val="20"/>
          <w:lang w:eastAsia="ja-JP"/>
        </w:rPr>
        <w:t>m</w:t>
      </w:r>
      <w:r w:rsidR="006141E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s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A76D6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dstrike/>
          <w:color w:val="FF0000"/>
          <w:sz w:val="20"/>
          <w:szCs w:val="20"/>
          <w:lang w:eastAsia="ja-JP"/>
        </w:rPr>
      </w:pPr>
      <w:r w:rsidRPr="00A76D62">
        <w:rPr>
          <w:rFonts w:ascii="ＭＳ Ｐ明朝" w:eastAsia="ＭＳ Ｐ明朝" w:hAnsi="ＭＳ Ｐ明朝"/>
          <w:dstrike/>
          <w:position w:val="1"/>
          <w:sz w:val="20"/>
          <w:szCs w:val="20"/>
          <w:lang w:eastAsia="ja-JP"/>
        </w:rPr>
        <w:t>□</w:t>
      </w:r>
      <w:r w:rsidRPr="00A76D6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原稿は，全部で</w:t>
      </w:r>
      <w:r w:rsidRPr="00A76D6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1</w:t>
      </w:r>
      <w:r w:rsidR="00625A23" w:rsidRPr="00A76D6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4</w:t>
      </w:r>
      <w:r w:rsidRPr="00A76D6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A76D6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である</w:t>
      </w:r>
      <w:r w:rsidR="00625A23" w:rsidRPr="00A76D6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C1589A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C1589A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2A2E58BD" w:rsidR="008B5460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Vol.</w:t>
      </w:r>
      <w:r w:rsidR="00213F9F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6</w:t>
      </w:r>
      <w:r w:rsidR="000C70F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8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A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(</w:t>
      </w:r>
      <w:r w:rsidR="00673989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2</w:t>
      </w:r>
      <w:r w:rsidR="000C70F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年</w:t>
      </w:r>
      <w:r w:rsidR="000C70F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3</w:t>
      </w:r>
      <w:r w:rsidR="000C70F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月と</w:t>
      </w:r>
      <w:r w:rsidR="00213F9F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215DBE69" w:rsidR="00625A23" w:rsidRPr="00A76D62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文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集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</w:t>
      </w:r>
      <w:r w:rsidR="00E11072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509F1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</w:t>
      </w:r>
      <w:r w:rsidR="006F6807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7379FECE" w:rsidR="00B80CE3" w:rsidRPr="00A76D62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報告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報告</w:t>
      </w:r>
      <w:r w:rsidRPr="00A76D62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00EF5F48" w:rsidR="00B80CE3" w:rsidRPr="00A76D62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総説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総説</w:t>
      </w:r>
      <w:r w:rsidRPr="00A76D62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A76D62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A76D6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44DA8B43" w14:textId="4D91432E" w:rsidR="008B5460" w:rsidRPr="00A76D62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ournal of Structural Engineering Vol.</w:t>
      </w:r>
      <w:r w:rsidR="00E11072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509F1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</w:t>
      </w:r>
      <w:r w:rsidR="00BD2E5A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544F0330" w:rsidR="000F4914" w:rsidRPr="00A76D62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報告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chnical report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0DFB2CD1" w:rsidR="000F4914" w:rsidRPr="00C1589A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総説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A76D6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109ED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端に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Review article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296F4A5" w14:textId="7F1BA5EB" w:rsidR="007B3EF2" w:rsidRPr="00C1589A" w:rsidRDefault="00625A23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を用い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  <w:r w:rsidR="00063512" w:rsidRPr="009E20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た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C1589A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を用いている</w:t>
      </w:r>
      <w:r w:rsidR="00A35B3D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343E1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全角文字は用いない</w:t>
      </w:r>
      <w:r w:rsidR="00A35B3D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）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C1589A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C1589A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A35B3D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タイトルが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2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行にわたる場合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，「段落」の「間隔」の「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C1589A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姓と名の間に</w:t>
      </w:r>
      <w:r w:rsidR="000215B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空白</w:t>
      </w:r>
      <w:r w:rsidR="00063512"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が</w:t>
      </w:r>
      <w:r w:rsidR="00063512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無い</w:t>
      </w:r>
      <w:r w:rsidRPr="003678E7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C1589A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名字と名前の間に</w:t>
      </w:r>
      <w:r w:rsidR="00FC1525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スペース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入</w:t>
      </w:r>
      <w:r w:rsid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らない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著者名の位置は，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英文タイトル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から</w:t>
      </w:r>
      <w:r w:rsidR="004D4E92" w:rsidRPr="00C1589A">
        <w:rPr>
          <w:rFonts w:ascii="Times New Roman" w:eastAsia="ＭＳ Ｐ明朝" w:hAnsi="Times New Roman" w:hint="eastAsia"/>
          <w:color w:val="FF0000"/>
          <w:spacing w:val="5"/>
          <w:position w:val="1"/>
          <w:sz w:val="20"/>
          <w:szCs w:val="20"/>
          <w:lang w:eastAsia="ja-JP"/>
        </w:rPr>
        <w:t>1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中央揃えとなっ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A50D18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546F43" w:rsidRPr="000215B7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0215B7">
        <w:rPr>
          <w:vertAlign w:val="superscript"/>
          <w:lang w:eastAsia="ja-JP"/>
        </w:rPr>
        <w:t>†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0215B7">
        <w:rPr>
          <w:sz w:val="20"/>
          <w:szCs w:val="20"/>
          <w:lang w:eastAsia="ja-JP"/>
        </w:rPr>
        <w:t>*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A50D18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C1589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著者の所属は著者名から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中央揃えとなっ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C1589A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C1589A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215B7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連絡著者欄の文字の左側には空き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がある（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</w:t>
      </w:r>
      <w:r w:rsidRPr="00051034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すぐ上の本文のアンダーラインとはならない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ようにする）．</w:t>
      </w:r>
    </w:p>
    <w:p w14:paraId="6FAFF34C" w14:textId="77777777" w:rsidR="00051034" w:rsidRPr="00051034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C1589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長さは</w:t>
      </w:r>
      <w:r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，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10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120</w:t>
      </w:r>
      <w:r w:rsidR="00FF1279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words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以内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である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C1589A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段組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とし</w:t>
      </w:r>
      <w:r w:rsidR="006141E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（</w:t>
      </w:r>
      <w:r w:rsidR="00343E13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）</w:t>
      </w:r>
      <w:r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の次</w:t>
      </w:r>
      <w:r w:rsidR="00B2770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の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（</w:t>
      </w:r>
      <w:r w:rsidR="004D4E9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ない）となっ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C1589A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C1589A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spacing w:val="-2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数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3, 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個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であり，</w:t>
      </w:r>
      <w:r w:rsidR="00326CE6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複数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</w:t>
      </w:r>
      <w:r w:rsidR="00326CE6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とな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る場合は</w:t>
      </w:r>
      <w:r w:rsidR="00326CE6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インデントを行っている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．</w:t>
      </w:r>
      <w:r w:rsidR="0094008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br/>
      </w:r>
      <w:r w:rsidR="0027215B" w:rsidRPr="00C1589A">
        <w:rPr>
          <w:rFonts w:ascii="Times New Roman" w:eastAsia="ＭＳ Ｐ明朝" w:hAnsi="Times New Roman" w:hint="eastAsia"/>
          <w:color w:val="FF0000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左右両端を</w:t>
      </w:r>
      <w:r w:rsidR="0027215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5mm</w:t>
      </w:r>
      <w:r w:rsidR="0027215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空け</w:t>
      </w:r>
      <w:r w:rsidR="0027215B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る</w:t>
      </w:r>
      <w:r w:rsidR="00343E13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．</w:t>
      </w:r>
      <w:r w:rsidR="0027215B" w:rsidRPr="00C1589A">
        <w:rPr>
          <w:rFonts w:ascii="Times New Roman" w:eastAsia="ＭＳ Ｐ明朝" w:hAnsi="Times New Roman" w:hint="eastAsia"/>
          <w:color w:val="FF0000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C1589A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C1589A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C1589A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2C6C4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C1589A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章の見出しは，その上下</w:t>
      </w:r>
      <w:r w:rsidR="00213F9F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について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節の見出しは，</w:t>
      </w:r>
      <w:r w:rsidR="00BA6B3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その上のみ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BA6B3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6042786D" w14:textId="1028DF40" w:rsidR="00BA6B32" w:rsidRPr="00C1589A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C1589A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ページや段が切り替わる部分は，見出しが</w:t>
      </w:r>
      <w:r w:rsidR="00213F9F" w:rsidRPr="00C1589A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，</w:t>
      </w:r>
      <w:r w:rsidR="00BA6B32" w:rsidRPr="00C1589A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77777777" w:rsidR="00BA6B32" w:rsidRPr="00C1589A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 </w:t>
      </w:r>
    </w:p>
    <w:p w14:paraId="7BC6FF56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式は</w:t>
      </w:r>
      <w:r w:rsidR="00BA6B32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C1589A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式番号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(1)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(2)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(3)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・・・</w:t>
      </w:r>
      <w:r w:rsidR="004E7DF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とし，右揃え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にし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1A1677E" w14:textId="77777777" w:rsidR="004E7DFB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中の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記号は，</w:t>
      </w:r>
      <w:r w:rsidR="004E7DFB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と同じフォント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80C1813" w14:textId="77777777" w:rsidR="0047517F" w:rsidRPr="00C1589A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C1589A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C1589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図・表・写真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は</w:t>
      </w:r>
      <w:r w:rsidR="004E7DFB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，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ページ</w:t>
      </w:r>
      <w:r w:rsidR="00981383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の途中に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配置されて</w:t>
      </w:r>
      <w:r w:rsidR="00981383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おらず，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文章の間に</w:t>
      </w:r>
      <w:r w:rsidR="001C2A25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位置してい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ない</w:t>
      </w:r>
      <w:r w:rsidR="004E7DFB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C1589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C1589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C1589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C1589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C1589A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C1589A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図・表・写真の</w:t>
      </w:r>
      <w:r w:rsidR="002B139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2B139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以上空け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C1589A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８）　謝辞・付録</w:t>
      </w:r>
    </w:p>
    <w:p w14:paraId="47AEFCF7" w14:textId="77777777" w:rsidR="00B27701" w:rsidRPr="00C1589A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C1589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フォントはゴシック体</w:t>
      </w:r>
      <w:r w:rsidR="00AB1AA2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（和文の場合）もしくは</w:t>
      </w:r>
      <w:r w:rsidR="00AB1AA2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AB1AA2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合</w:t>
      </w:r>
      <w:r w:rsidR="00AB1AA2" w:rsidRPr="00C1589A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</w:t>
      </w:r>
      <w:r w:rsidR="008B5460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</w:p>
    <w:p w14:paraId="1F2B618E" w14:textId="624D2C18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謝辞は結論の後に位置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参考文献の前に位置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C1589A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C1589A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．</w:t>
      </w:r>
    </w:p>
    <w:p w14:paraId="3ABE1093" w14:textId="614893D4" w:rsidR="00CC1970" w:rsidRPr="00C1589A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は，原稿の見本と同様に，</w:t>
      </w:r>
      <w:r w:rsidR="002A3542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年まで表記し，月は表記しない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（例）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〇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="009E462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.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 xml:space="preserve">　×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="009E462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.1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）</w:t>
      </w:r>
      <w:r w:rsidR="00CC197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C1589A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いる</w:t>
      </w:r>
      <w:r w:rsidR="00D72F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（</w:t>
      </w:r>
      <w:r w:rsidR="006F1B92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1</w:t>
      </w:r>
      <w:r w:rsidR="00D72F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行空け</w:t>
      </w:r>
      <w:r w:rsidR="00D72F60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る</w:t>
      </w:r>
      <w:r w:rsidR="00B2770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）</w:t>
      </w:r>
      <w:r w:rsidR="002B1396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．</w:t>
      </w:r>
      <w:r w:rsidR="002B1396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 xml:space="preserve"> </w:t>
      </w:r>
    </w:p>
    <w:p w14:paraId="20DEEACD" w14:textId="439F8EDA" w:rsidR="0047517F" w:rsidRPr="00A76D62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受付日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を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(20</w:t>
      </w:r>
      <w:r w:rsidR="009E462B" w:rsidRPr="00A76D62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7109ED" w:rsidRPr="00A76D62">
        <w:rPr>
          <w:rFonts w:ascii="Times New Roman" w:eastAsia="ＭＳ Ｐ明朝" w:hAnsi="Times New Roman"/>
          <w:sz w:val="20"/>
          <w:szCs w:val="20"/>
          <w:lang w:eastAsia="ja-JP"/>
        </w:rPr>
        <w:t>1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9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9E462B" w:rsidRPr="00A76D62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="007109ED" w:rsidRPr="00A76D62">
        <w:rPr>
          <w:rFonts w:ascii="Times New Roman" w:eastAsia="ＭＳ Ｐ明朝" w:hAnsi="Times New Roman"/>
          <w:sz w:val="20"/>
          <w:szCs w:val="20"/>
          <w:lang w:eastAsia="ja-JP"/>
        </w:rPr>
        <w:t>4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A76D62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0EF754AC" w:rsidR="00B27701" w:rsidRPr="006F34D9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A76D6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A76D62">
        <w:rPr>
          <w:rFonts w:ascii="Times New Roman" w:eastAsia="ＭＳ Ｐ明朝" w:hAnsi="Times New Roman"/>
          <w:sz w:val="20"/>
          <w:szCs w:val="20"/>
          <w:lang w:eastAsia="ja-JP"/>
        </w:rPr>
        <w:t>(</w:t>
      </w:r>
      <w:r w:rsidR="006F6807"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02</w:t>
      </w:r>
      <w:r w:rsidR="007109ED"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</w:t>
      </w:r>
      <w:r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年</w:t>
      </w:r>
      <w:r w:rsidR="00A76D62"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</w:t>
      </w:r>
      <w:r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月</w:t>
      </w:r>
      <w:r w:rsidR="00A76D62"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1</w:t>
      </w:r>
      <w:r w:rsidRPr="00A76D6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日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A76D62">
        <w:rPr>
          <w:rFonts w:ascii="Times New Roman" w:eastAsia="ＭＳ Ｐ明朝" w:hAnsi="Times New Roman"/>
          <w:sz w:val="20"/>
          <w:szCs w:val="20"/>
          <w:lang w:eastAsia="ja-JP"/>
        </w:rPr>
        <w:t>とし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て</w:t>
      </w:r>
      <w:r w:rsidR="008B5460" w:rsidRPr="006F34D9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3BA49951" w14:textId="77777777" w:rsidR="002C6C4C" w:rsidRPr="00C1589A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C1589A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最終ページは，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段組の高さを揃えるように</w:t>
      </w:r>
      <w:r w:rsidR="00A51C8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左右のバランスを）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調整し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C1589A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セキュリティー設定をしていない．</w:t>
      </w:r>
    </w:p>
    <w:p w14:paraId="77C58F98" w14:textId="586A9F04" w:rsidR="00BD2E5A" w:rsidRPr="00C1589A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39B0537F" w:rsidR="00315A2E" w:rsidRPr="00A76D62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</w:pPr>
      <w:r w:rsidRPr="00A76D62">
        <w:rPr>
          <w:rFonts w:ascii="Times New Roman" w:eastAsia="ＭＳ Ｐ明朝" w:hAnsi="Times New Roman" w:hint="eastAsia"/>
          <w:dstrike/>
          <w:position w:val="1"/>
          <w:sz w:val="20"/>
          <w:szCs w:val="20"/>
          <w:lang w:eastAsia="ja-JP"/>
        </w:rPr>
        <w:t>□</w:t>
      </w:r>
      <w:r w:rsidRPr="00A76D6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番号を付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E4300" w14:textId="77777777" w:rsidR="00DD1CBA" w:rsidRDefault="00DD1CBA" w:rsidP="00975183">
      <w:pPr>
        <w:spacing w:after="0" w:line="240" w:lineRule="auto"/>
      </w:pPr>
      <w:r>
        <w:separator/>
      </w:r>
    </w:p>
  </w:endnote>
  <w:endnote w:type="continuationSeparator" w:id="0">
    <w:p w14:paraId="6A1D01B4" w14:textId="77777777" w:rsidR="00DD1CBA" w:rsidRDefault="00DD1CBA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1BC11" w14:textId="77777777" w:rsidR="00DD1CBA" w:rsidRDefault="00DD1CBA" w:rsidP="00975183">
      <w:pPr>
        <w:spacing w:after="0" w:line="240" w:lineRule="auto"/>
      </w:pPr>
      <w:r>
        <w:separator/>
      </w:r>
    </w:p>
  </w:footnote>
  <w:footnote w:type="continuationSeparator" w:id="0">
    <w:p w14:paraId="1D468B3E" w14:textId="77777777" w:rsidR="00DD1CBA" w:rsidRDefault="00DD1CBA" w:rsidP="009751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219"/>
  <w:drawingGridVerticalSpacing w:val="299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46978"/>
    <w:rsid w:val="00051034"/>
    <w:rsid w:val="00063512"/>
    <w:rsid w:val="000C2D17"/>
    <w:rsid w:val="000C70F9"/>
    <w:rsid w:val="000E57F1"/>
    <w:rsid w:val="000F4914"/>
    <w:rsid w:val="001031E9"/>
    <w:rsid w:val="00133192"/>
    <w:rsid w:val="00134F8C"/>
    <w:rsid w:val="00137DC1"/>
    <w:rsid w:val="001771B0"/>
    <w:rsid w:val="001A1ACD"/>
    <w:rsid w:val="001A436D"/>
    <w:rsid w:val="001C2A25"/>
    <w:rsid w:val="0020471C"/>
    <w:rsid w:val="00213F9F"/>
    <w:rsid w:val="00215394"/>
    <w:rsid w:val="00220696"/>
    <w:rsid w:val="00233226"/>
    <w:rsid w:val="00243851"/>
    <w:rsid w:val="00244562"/>
    <w:rsid w:val="0027215B"/>
    <w:rsid w:val="00287611"/>
    <w:rsid w:val="002A3542"/>
    <w:rsid w:val="002A5B03"/>
    <w:rsid w:val="002B1396"/>
    <w:rsid w:val="002C6C4C"/>
    <w:rsid w:val="00314B09"/>
    <w:rsid w:val="00315A2E"/>
    <w:rsid w:val="003166D1"/>
    <w:rsid w:val="00326CE6"/>
    <w:rsid w:val="00334B55"/>
    <w:rsid w:val="00343E13"/>
    <w:rsid w:val="0035060D"/>
    <w:rsid w:val="003678E7"/>
    <w:rsid w:val="00371CCA"/>
    <w:rsid w:val="003A40C2"/>
    <w:rsid w:val="003A6F48"/>
    <w:rsid w:val="00406439"/>
    <w:rsid w:val="00420ED3"/>
    <w:rsid w:val="004509F1"/>
    <w:rsid w:val="004514BC"/>
    <w:rsid w:val="0047517F"/>
    <w:rsid w:val="0047775E"/>
    <w:rsid w:val="00497A85"/>
    <w:rsid w:val="004D4E92"/>
    <w:rsid w:val="004E7DFB"/>
    <w:rsid w:val="00514FA3"/>
    <w:rsid w:val="005235AB"/>
    <w:rsid w:val="00523CAE"/>
    <w:rsid w:val="00523E28"/>
    <w:rsid w:val="00546F43"/>
    <w:rsid w:val="0058059F"/>
    <w:rsid w:val="0059594D"/>
    <w:rsid w:val="005B1426"/>
    <w:rsid w:val="005D65C2"/>
    <w:rsid w:val="006141E0"/>
    <w:rsid w:val="00625A23"/>
    <w:rsid w:val="0063420B"/>
    <w:rsid w:val="00673989"/>
    <w:rsid w:val="006E3CE3"/>
    <w:rsid w:val="006E47FF"/>
    <w:rsid w:val="006F0797"/>
    <w:rsid w:val="006F1B92"/>
    <w:rsid w:val="006F34D9"/>
    <w:rsid w:val="006F6634"/>
    <w:rsid w:val="006F6807"/>
    <w:rsid w:val="00705D76"/>
    <w:rsid w:val="00707394"/>
    <w:rsid w:val="00707DD3"/>
    <w:rsid w:val="007109ED"/>
    <w:rsid w:val="00730B6D"/>
    <w:rsid w:val="00733C96"/>
    <w:rsid w:val="00745311"/>
    <w:rsid w:val="00753062"/>
    <w:rsid w:val="00753E2A"/>
    <w:rsid w:val="00771F52"/>
    <w:rsid w:val="007736CF"/>
    <w:rsid w:val="007B3EF2"/>
    <w:rsid w:val="007B6019"/>
    <w:rsid w:val="007C075E"/>
    <w:rsid w:val="007E22DF"/>
    <w:rsid w:val="007E523A"/>
    <w:rsid w:val="007F1A5E"/>
    <w:rsid w:val="00821921"/>
    <w:rsid w:val="008550D3"/>
    <w:rsid w:val="0086071C"/>
    <w:rsid w:val="0088746A"/>
    <w:rsid w:val="008B5460"/>
    <w:rsid w:val="00915651"/>
    <w:rsid w:val="00940086"/>
    <w:rsid w:val="00950FAF"/>
    <w:rsid w:val="00975183"/>
    <w:rsid w:val="00981383"/>
    <w:rsid w:val="009961B4"/>
    <w:rsid w:val="009D0B0C"/>
    <w:rsid w:val="009D0E15"/>
    <w:rsid w:val="009D45E2"/>
    <w:rsid w:val="009E209A"/>
    <w:rsid w:val="009E462B"/>
    <w:rsid w:val="00A35B3D"/>
    <w:rsid w:val="00A50D18"/>
    <w:rsid w:val="00A51C81"/>
    <w:rsid w:val="00A76D62"/>
    <w:rsid w:val="00AA648D"/>
    <w:rsid w:val="00AB1AA2"/>
    <w:rsid w:val="00B27701"/>
    <w:rsid w:val="00B575D0"/>
    <w:rsid w:val="00B80CE3"/>
    <w:rsid w:val="00B90BC6"/>
    <w:rsid w:val="00BA03A7"/>
    <w:rsid w:val="00BA6B32"/>
    <w:rsid w:val="00BD2E5A"/>
    <w:rsid w:val="00BD7D59"/>
    <w:rsid w:val="00C12A39"/>
    <w:rsid w:val="00C1589A"/>
    <w:rsid w:val="00C56384"/>
    <w:rsid w:val="00C76DB2"/>
    <w:rsid w:val="00CC1970"/>
    <w:rsid w:val="00CC5582"/>
    <w:rsid w:val="00CD388F"/>
    <w:rsid w:val="00CD4C58"/>
    <w:rsid w:val="00CF66A1"/>
    <w:rsid w:val="00D169C0"/>
    <w:rsid w:val="00D51B9D"/>
    <w:rsid w:val="00D6383C"/>
    <w:rsid w:val="00D72F60"/>
    <w:rsid w:val="00D805B1"/>
    <w:rsid w:val="00D847F2"/>
    <w:rsid w:val="00D91D45"/>
    <w:rsid w:val="00D97CCD"/>
    <w:rsid w:val="00DA497C"/>
    <w:rsid w:val="00DD164B"/>
    <w:rsid w:val="00DD1CBA"/>
    <w:rsid w:val="00DD76D8"/>
    <w:rsid w:val="00E11072"/>
    <w:rsid w:val="00E172CB"/>
    <w:rsid w:val="00E633CC"/>
    <w:rsid w:val="00E67C9C"/>
    <w:rsid w:val="00E70427"/>
    <w:rsid w:val="00E90D45"/>
    <w:rsid w:val="00E91491"/>
    <w:rsid w:val="00EA28B3"/>
    <w:rsid w:val="00F0528C"/>
    <w:rsid w:val="00F07AC5"/>
    <w:rsid w:val="00F07F30"/>
    <w:rsid w:val="00F16ED7"/>
    <w:rsid w:val="00F61057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栗橋 祐介</cp:lastModifiedBy>
  <cp:revision>71</cp:revision>
  <cp:lastPrinted>2020-06-16T10:18:00Z</cp:lastPrinted>
  <dcterms:created xsi:type="dcterms:W3CDTF">2019-08-01T12:44:00Z</dcterms:created>
  <dcterms:modified xsi:type="dcterms:W3CDTF">2021-11-21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</Properties>
</file>